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36583" w14:textId="6684307A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4B3D70">
        <w:rPr>
          <w:rFonts w:eastAsia="Times New Roman" w:cs="Times New Roman"/>
          <w:b/>
          <w:bCs/>
          <w:sz w:val="24"/>
          <w:szCs w:val="24"/>
          <w:lang w:val="en-US" w:eastAsia="sr-Latn-RS"/>
        </w:rPr>
        <w:t>2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5C88C810" w:rsidR="00D55BC1" w:rsidRPr="00175831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</w:t>
      </w:r>
      <w:r w:rsidR="00175831">
        <w:rPr>
          <w:rFonts w:eastAsia="Times New Roman" w:cs="Times New Roman"/>
          <w:b/>
          <w:bCs/>
          <w:sz w:val="24"/>
          <w:szCs w:val="24"/>
          <w:lang w:eastAsia="sr-Latn-RS"/>
        </w:rPr>
        <w:t>воде мере енергетске санације (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попуњава ЈЛС – Комисија за реализацију мера енергетске сан</w:t>
      </w:r>
      <w:bookmarkStart w:id="0" w:name="_GoBack"/>
      <w:bookmarkEnd w:id="0"/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</w:t>
      </w:r>
      <w:r w:rsidR="00175831">
        <w:rPr>
          <w:rFonts w:eastAsia="Times New Roman" w:cs="Times New Roman"/>
          <w:b/>
          <w:bCs/>
          <w:sz w:val="24"/>
          <w:szCs w:val="24"/>
          <w:lang w:eastAsia="sr-Latn-RS"/>
        </w:rPr>
        <w:t>адлежног за грађевинске послов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  <w:r w:rsidR="00175831">
        <w:rPr>
          <w:rFonts w:eastAsia="Times New Roman" w:cs="Times New Roman"/>
          <w:b/>
          <w:bCs/>
          <w:sz w:val="24"/>
          <w:szCs w:val="24"/>
          <w:lang w:val="en-US" w:eastAsia="sr-Latn-RS"/>
        </w:rPr>
        <w:t>.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00674E0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72"/>
        <w:gridCol w:w="3616"/>
        <w:gridCol w:w="2540"/>
      </w:tblGrid>
      <w:tr w:rsidR="00674E06" w14:paraId="79080660" w14:textId="77777777" w:rsidTr="00D11B39">
        <w:tc>
          <w:tcPr>
            <w:tcW w:w="1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BBE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C95AE" w14:textId="296570D7" w:rsidR="001956A7" w:rsidRPr="001956A7" w:rsidRDefault="00674E06" w:rsidP="001956A7">
            <w:pPr>
              <w:jc w:val="both"/>
            </w:pPr>
            <w:r w:rsidRPr="001956A7">
              <w:t>Опис радова  за Меру 1-</w:t>
            </w:r>
            <w:r w:rsidR="001956A7" w:rsidRPr="001956A7">
              <w:t xml:space="preserve"> замен</w:t>
            </w:r>
            <w:r w:rsidR="001956A7">
              <w:t>а</w:t>
            </w:r>
            <w:r w:rsidR="001956A7" w:rsidRPr="001956A7">
              <w:t xml:space="preserve">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  <w:p w14:paraId="1829CAB7" w14:textId="24073DDB" w:rsidR="00674E06" w:rsidRPr="001956A7" w:rsidRDefault="00674E06" w:rsidP="001956A7"/>
        </w:tc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29417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674E06" w14:paraId="07A5DA39" w14:textId="77777777" w:rsidTr="00D11B39">
        <w:tc>
          <w:tcPr>
            <w:tcW w:w="1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990C7" w14:textId="740B0916" w:rsidR="008174FD" w:rsidRPr="00115318" w:rsidRDefault="00A77E55" w:rsidP="00D11B39">
            <w:pPr>
              <w:jc w:val="both"/>
              <w:rPr>
                <w:rFonts w:cs="Times New Roman"/>
                <w:b/>
                <w:color w:val="0070C0"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а документација</w:t>
            </w:r>
          </w:p>
        </w:tc>
        <w:tc>
          <w:tcPr>
            <w:tcW w:w="1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FE87" w14:textId="0BC132F9" w:rsidR="00674E06" w:rsidRPr="00115318" w:rsidRDefault="00A77E55" w:rsidP="00D11B3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Предметни радови спадају у текуће одржавање у складу са Законом о планирању и изградњи.</w:t>
            </w:r>
            <w:r w:rsidR="00674E06" w:rsidRPr="00115318">
              <w:rPr>
                <w:rFonts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871E4" w14:textId="07CD700F" w:rsidR="008174FD" w:rsidRPr="00115318" w:rsidRDefault="00A77E55" w:rsidP="00D11B3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о прибавити акт надлежног рогана.</w:t>
            </w:r>
          </w:p>
        </w:tc>
      </w:tr>
    </w:tbl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3E322A1B" w14:textId="4128527A" w:rsidR="00C86AFA" w:rsidRPr="004573AC" w:rsidRDefault="00EB6AF3" w:rsidP="004573AC">
      <w:pPr>
        <w:autoSpaceDE w:val="0"/>
        <w:autoSpaceDN w:val="0"/>
        <w:adjustRightInd w:val="0"/>
        <w:contextualSpacing/>
        <w:jc w:val="both"/>
        <w:rPr>
          <w:rStyle w:val="markedcontent"/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3811BB20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60DB2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8395B" w14:textId="7A4021BD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2</w:t>
            </w:r>
            <w:r>
              <w:rPr>
                <w:rFonts w:cs="Times New Roman"/>
                <w:sz w:val="24"/>
                <w:szCs w:val="24"/>
              </w:rPr>
              <w:t>-постављење термичке изолације спољњих зидова, подова на</w:t>
            </w:r>
            <w:r w:rsidR="0055395F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тлу и осталих дело</w:t>
            </w:r>
            <w:r w:rsidR="00A77E55">
              <w:rPr>
                <w:rFonts w:cs="Times New Roman"/>
                <w:sz w:val="24"/>
                <w:szCs w:val="24"/>
              </w:rPr>
              <w:t>в</w:t>
            </w:r>
            <w:r>
              <w:rPr>
                <w:rFonts w:cs="Times New Roman"/>
                <w:sz w:val="24"/>
                <w:szCs w:val="24"/>
              </w:rPr>
              <w:t>а термичког омотача према негрејаном простору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D5423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674E06" w14:paraId="35C97F2E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D050C" w14:textId="77777777" w:rsidR="008174FD" w:rsidRPr="00115318" w:rsidRDefault="008174FD" w:rsidP="008174FD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Инвестиционо одржавање (предмер и предрачун радова и технички опис), и Елаборат енергетске ефикасности у коме ће бити приказано постојећи енергетски разред предметног објекта и будући енергетски разред предметног објекта.</w:t>
            </w:r>
          </w:p>
          <w:p w14:paraId="2DD8C57B" w14:textId="536409E7" w:rsidR="008174FD" w:rsidRPr="00115318" w:rsidRDefault="008174FD" w:rsidP="008174FD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 xml:space="preserve">Потребно је издати енергетски пасош постојећег </w:t>
            </w:r>
            <w:r w:rsidRPr="00115318">
              <w:rPr>
                <w:rFonts w:cs="Times New Roman"/>
                <w:b/>
                <w:sz w:val="24"/>
                <w:szCs w:val="24"/>
              </w:rPr>
              <w:lastRenderedPageBreak/>
              <w:t>објекта пре планираних радова, и након изведених радова.</w:t>
            </w:r>
          </w:p>
          <w:p w14:paraId="1B44907F" w14:textId="1820653E" w:rsidR="008174FD" w:rsidRPr="00115318" w:rsidRDefault="008174FD" w:rsidP="008174FD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11C2" w14:textId="42048334" w:rsidR="008174FD" w:rsidRPr="00115318" w:rsidRDefault="00A77E55" w:rsidP="00D11B39">
            <w:pPr>
              <w:jc w:val="both"/>
              <w:rPr>
                <w:rFonts w:cs="Times New Roman"/>
                <w:b/>
                <w:color w:val="0070C0"/>
                <w:sz w:val="24"/>
                <w:szCs w:val="24"/>
                <w:u w:val="single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lastRenderedPageBreak/>
              <w:t>Радови спадају и инвестиционо одржавање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E0D1B" w14:textId="1D7EDC18" w:rsidR="008174FD" w:rsidRPr="00115318" w:rsidRDefault="00674E06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</w:t>
            </w:r>
            <w:r w:rsidR="00374FA5" w:rsidRPr="00115318">
              <w:rPr>
                <w:rFonts w:cs="Times New Roman"/>
                <w:b/>
                <w:sz w:val="24"/>
                <w:szCs w:val="24"/>
              </w:rPr>
              <w:t xml:space="preserve"> за </w:t>
            </w:r>
            <w:r w:rsidRPr="00115318">
              <w:rPr>
                <w:rFonts w:cs="Times New Roman"/>
                <w:b/>
                <w:sz w:val="24"/>
                <w:szCs w:val="24"/>
              </w:rPr>
              <w:t>извођењ</w:t>
            </w:r>
            <w:r w:rsidR="00374FA5" w:rsidRPr="00115318">
              <w:rPr>
                <w:rFonts w:cs="Times New Roman"/>
                <w:b/>
                <w:sz w:val="24"/>
                <w:szCs w:val="24"/>
              </w:rPr>
              <w:t>е</w:t>
            </w:r>
            <w:r w:rsidRPr="00115318">
              <w:rPr>
                <w:rFonts w:cs="Times New Roman"/>
                <w:b/>
                <w:sz w:val="24"/>
                <w:szCs w:val="24"/>
              </w:rPr>
              <w:t xml:space="preserve"> радова</w:t>
            </w:r>
            <w:r w:rsidR="00374FA5" w:rsidRPr="00115318">
              <w:rPr>
                <w:rFonts w:cs="Times New Roman"/>
                <w:b/>
                <w:sz w:val="24"/>
                <w:szCs w:val="24"/>
              </w:rPr>
              <w:t xml:space="preserve"> по</w:t>
            </w:r>
            <w:r w:rsidRPr="00115318">
              <w:rPr>
                <w:rFonts w:cs="Times New Roman"/>
                <w:b/>
                <w:sz w:val="24"/>
                <w:szCs w:val="24"/>
              </w:rPr>
              <w:t xml:space="preserve"> члан</w:t>
            </w:r>
            <w:r w:rsidR="00374FA5" w:rsidRPr="00115318">
              <w:rPr>
                <w:rFonts w:cs="Times New Roman"/>
                <w:b/>
                <w:sz w:val="24"/>
                <w:szCs w:val="24"/>
              </w:rPr>
              <w:t>у</w:t>
            </w:r>
            <w:r w:rsidRPr="00115318">
              <w:rPr>
                <w:rFonts w:cs="Times New Roman"/>
                <w:b/>
                <w:sz w:val="24"/>
                <w:szCs w:val="24"/>
              </w:rPr>
              <w:t xml:space="preserve"> 145 ЗПИ</w:t>
            </w:r>
            <w:r w:rsidR="00A77E55" w:rsidRPr="00115318">
              <w:rPr>
                <w:rFonts w:cs="Times New Roman"/>
                <w:b/>
                <w:sz w:val="24"/>
                <w:szCs w:val="24"/>
              </w:rPr>
              <w:t>.</w:t>
            </w:r>
          </w:p>
        </w:tc>
      </w:tr>
    </w:tbl>
    <w:p w14:paraId="4AB1C2AD" w14:textId="77777777" w:rsidR="00674E06" w:rsidRPr="006575AC" w:rsidRDefault="00674E06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4CB5790E" w14:textId="1DE3A471" w:rsidR="00EB6AF3" w:rsidRDefault="00EB6AF3" w:rsidP="004573A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03B93C08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C2CA4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18204" w14:textId="57A13DB9" w:rsidR="001956A7" w:rsidRPr="001956A7" w:rsidRDefault="00674E06" w:rsidP="001956A7">
            <w:pPr>
              <w:jc w:val="both"/>
            </w:pPr>
            <w:r w:rsidRPr="001956A7">
              <w:t>Опис радова  за Меру 3-постављење термичке изолације испод кровног покривача или таванице</w:t>
            </w:r>
            <w:r w:rsidR="001956A7" w:rsidRPr="001956A7">
              <w:t xml:space="preserve"> 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      </w:r>
          </w:p>
          <w:p w14:paraId="31D94E98" w14:textId="22F5783F" w:rsidR="00674E06" w:rsidRPr="001956A7" w:rsidRDefault="00674E06" w:rsidP="001956A7">
            <w:pPr>
              <w:jc w:val="both"/>
            </w:pP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8EDD7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1C999C6C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1649" w14:textId="77777777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Инвестиционо одржавање (предмер и предрачун радова и технички опис), и Елаборат енергетске ефикасности у коме ће бити приказано постојећи енергетски разред предметног објекта и будући енергетски разред предметног објекта.</w:t>
            </w:r>
          </w:p>
          <w:p w14:paraId="7440BA2C" w14:textId="6A64B8E1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Потребно је издати енергетски пасош постојећег објекта пре планираних радова, и након изведених радова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1DD2" w14:textId="4C8A9FF1" w:rsidR="00374FA5" w:rsidRPr="00115318" w:rsidRDefault="00374FA5" w:rsidP="00374FA5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адови спадају и инвестиционо одржавање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FA99" w14:textId="50C121EB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 за извођење радова по члану 145 ЗПИ.</w:t>
            </w:r>
          </w:p>
        </w:tc>
      </w:tr>
    </w:tbl>
    <w:p w14:paraId="1B885888" w14:textId="77777777" w:rsidR="00674E06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EED0E8E" w14:textId="77777777" w:rsidR="00674E06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8D8BDC4" w14:textId="0B631017" w:rsidR="00674E06" w:rsidRDefault="00EB6AF3" w:rsidP="00674E06">
      <w:pPr>
        <w:autoSpaceDE w:val="0"/>
        <w:autoSpaceDN w:val="0"/>
        <w:adjustRightInd w:val="0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6EA69511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30490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BDE95" w14:textId="77777777" w:rsidR="00066622" w:rsidRPr="00CF2B64" w:rsidRDefault="00674E06" w:rsidP="00D11B39">
            <w:pPr>
              <w:jc w:val="both"/>
              <w:rPr>
                <w:shd w:val="clear" w:color="auto" w:fill="FFFFFF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4</w:t>
            </w:r>
            <w:r>
              <w:rPr>
                <w:rFonts w:cs="Times New Roman"/>
                <w:sz w:val="24"/>
                <w:szCs w:val="24"/>
              </w:rPr>
              <w:t>- замена постојећег грејача простора на чврсто гориво (кота или пећ) ефикаснијим котлом на гас</w:t>
            </w:r>
            <w:r w:rsidR="00066622">
              <w:rPr>
                <w:rFonts w:cs="Times New Roman"/>
                <w:sz w:val="24"/>
                <w:szCs w:val="24"/>
              </w:rPr>
              <w:t xml:space="preserve">. </w:t>
            </w:r>
            <w:r w:rsidR="00066622" w:rsidRPr="00CF2B64">
              <w:rPr>
                <w:rFonts w:cs="Times New Roman"/>
                <w:sz w:val="24"/>
                <w:szCs w:val="24"/>
              </w:rPr>
              <w:t>Напомена:</w:t>
            </w:r>
            <w:r w:rsidR="00066622" w:rsidRPr="00CF2B64">
              <w:rPr>
                <w:shd w:val="clear" w:color="auto" w:fill="FFFFFF"/>
              </w:rPr>
              <w:t> </w:t>
            </w:r>
          </w:p>
          <w:p w14:paraId="5612FFD2" w14:textId="39E515B0" w:rsidR="00674E06" w:rsidRDefault="00066622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 w:rsidRPr="00CF2B64">
              <w:rPr>
                <w:shd w:val="clear" w:color="auto" w:fill="FFFFFF"/>
              </w:rPr>
              <w:t>Унутрашња гасна инсталација и пројекат УГИ неће бити финансирани Програмом и  извођач не треба да их укључи у понуду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D10B4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1873B805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1988D" w14:textId="38B24F11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Идејни пројекат (Главна свеска и пројекат машинских инсталација), у склопу документације доставља се Решење и уговор Србијагас-а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617F0" w14:textId="5073F731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адови на увођењу гасне инсталације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12D4E" w14:textId="33A0D1A5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 за извођење радова по члану 145 ЗПИ.</w:t>
            </w:r>
          </w:p>
        </w:tc>
      </w:tr>
    </w:tbl>
    <w:p w14:paraId="29F78AA2" w14:textId="77777777" w:rsidR="00674E06" w:rsidRPr="006575AC" w:rsidRDefault="00674E06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5A88111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D2D8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8CB3E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5</w:t>
            </w:r>
            <w:r>
              <w:rPr>
                <w:rFonts w:cs="Times New Roman"/>
                <w:sz w:val="24"/>
                <w:szCs w:val="24"/>
              </w:rPr>
              <w:t>- замена постојећег грејача простора на чврсто гориво (котао или пећ) ефикаснијим котлом на биомасу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9E7A3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09F6A3C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44DAA" w14:textId="4AE51B26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42FFA" w14:textId="4C437BDC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 xml:space="preserve">Предметни радови спадају у текуће одржавање у складу са Законом о планирању и изградњи. 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14CA8" w14:textId="3F57ADBF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о прибавити акт надлежног рогана.</w:t>
            </w:r>
          </w:p>
        </w:tc>
      </w:tr>
    </w:tbl>
    <w:p w14:paraId="4A23D201" w14:textId="77777777"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4995250F" w14:textId="77777777" w:rsidR="00674E06" w:rsidRPr="006575AC" w:rsidRDefault="00674E0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2608160D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1A220177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7BA68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DF87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6</w:t>
            </w:r>
            <w:r>
              <w:rPr>
                <w:rFonts w:cs="Times New Roman"/>
                <w:sz w:val="24"/>
                <w:szCs w:val="24"/>
              </w:rPr>
              <w:t>- уградња топлотних пумп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A1D48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32ACDA7F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EF73" w14:textId="3F19DAAC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Потребно је урадити ИДП за адаптацију предметног објекта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D19D" w14:textId="066D5526" w:rsidR="00374FA5" w:rsidRPr="00115318" w:rsidRDefault="00374FA5" w:rsidP="00374FA5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За ову врсту радова потребно прибавити акт надлежног органа у складу са ЗПИ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4EC7" w14:textId="03D144CE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 за извођење радова по члану 145 ЗПИ.</w:t>
            </w:r>
          </w:p>
        </w:tc>
      </w:tr>
    </w:tbl>
    <w:p w14:paraId="5F567403" w14:textId="77777777" w:rsidR="00674E06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05804C9F" w14:textId="77777777" w:rsidR="00674E06" w:rsidRPr="006575AC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08E23F73" w14:textId="77F364DF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4F5AA461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2F1CF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  <w:p w14:paraId="5F5CFF7E" w14:textId="27DCB3D6" w:rsidR="00CB0FC1" w:rsidRDefault="00CB0FC1" w:rsidP="00D11B39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9D83F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7</w:t>
            </w:r>
            <w:r>
              <w:rPr>
                <w:rFonts w:cs="Times New Roman"/>
                <w:sz w:val="24"/>
                <w:szCs w:val="24"/>
              </w:rPr>
              <w:t>- замена постојеће или уградња нове цевне мреже, грејних тела и пратећег прибора</w:t>
            </w:r>
          </w:p>
          <w:p w14:paraId="0DC25F24" w14:textId="61BA97DA" w:rsidR="00CB0FC1" w:rsidRDefault="00CB0FC1" w:rsidP="00D11B39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89DCC" w14:textId="1F475133" w:rsidR="00CB0FC1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4EDB06CD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C8626" w14:textId="7DB6BFFC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Потребно је урадити ИДП за адаптацију предметног објекта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403D" w14:textId="66F02074" w:rsidR="00374FA5" w:rsidRPr="00115318" w:rsidRDefault="00374FA5" w:rsidP="00374FA5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За ову врсту радова потребно прибавити акт надлежног органа у складу са ЗПИ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4353B" w14:textId="2519F05D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 за извођење радова по члану 145 ЗПИ.</w:t>
            </w:r>
          </w:p>
        </w:tc>
      </w:tr>
      <w:tr w:rsidR="00CB0FC1" w14:paraId="49123C79" w14:textId="77777777" w:rsidTr="00CB0FC1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0008" w14:textId="18CD5DDD" w:rsidR="00CB0FC1" w:rsidRDefault="00CB0FC1" w:rsidP="00CB0FC1">
            <w:pPr>
              <w:tabs>
                <w:tab w:val="left" w:pos="3960"/>
              </w:tabs>
              <w:jc w:val="both"/>
              <w:rPr>
                <w:rFonts w:cs="Times New Roman"/>
                <w:sz w:val="24"/>
                <w:szCs w:val="24"/>
              </w:rPr>
            </w:pPr>
            <w:r w:rsidRPr="00E122DF">
              <w:rPr>
                <w:rFonts w:cs="Times New Roman"/>
                <w:sz w:val="24"/>
                <w:szCs w:val="24"/>
              </w:rPr>
              <w:t>НАПОМЕНА: У случају да се мења постојећа инсталација, није потребно прибављати акт надлежног органа, јер спада у текуће одржавање.</w:t>
            </w:r>
          </w:p>
        </w:tc>
      </w:tr>
    </w:tbl>
    <w:p w14:paraId="4C1FB86F" w14:textId="77777777" w:rsidR="00674E06" w:rsidRPr="006575AC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B238770" w14:textId="30FD3EA3" w:rsidR="00EB6AF3" w:rsidRPr="006575AC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41087DA8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30A9F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B456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8</w:t>
            </w:r>
            <w:r>
              <w:rPr>
                <w:rFonts w:cs="Times New Roman"/>
                <w:sz w:val="24"/>
                <w:szCs w:val="24"/>
              </w:rPr>
              <w:t>- уградња соларних колектора у инсталацију за централну припрему потрошне топле воде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AA35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0C71F9" w14:paraId="42A9B92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7E07" w14:textId="39E249AF" w:rsidR="000C71F9" w:rsidRPr="00115318" w:rsidRDefault="000C71F9" w:rsidP="000C71F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D73E" w14:textId="3CB88E1C" w:rsidR="000C71F9" w:rsidRPr="00115318" w:rsidRDefault="000C71F9" w:rsidP="000C71F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Уградња соларних колектора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3361" w14:textId="361545CE" w:rsidR="000C71F9" w:rsidRPr="00115318" w:rsidRDefault="000C71F9" w:rsidP="000C71F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о прибавити акт надлежног рогана.</w:t>
            </w:r>
          </w:p>
        </w:tc>
      </w:tr>
      <w:tr w:rsidR="00CB0FC1" w14:paraId="56AF3D78" w14:textId="77777777" w:rsidTr="00CB0FC1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017" w14:textId="52D5F739" w:rsidR="00CB0FC1" w:rsidRPr="000C71F9" w:rsidRDefault="00CB0FC1" w:rsidP="00CB0FC1">
            <w:pPr>
              <w:tabs>
                <w:tab w:val="left" w:pos="2070"/>
              </w:tabs>
              <w:jc w:val="both"/>
              <w:rPr>
                <w:rFonts w:cs="Times New Roman"/>
                <w:sz w:val="24"/>
                <w:szCs w:val="24"/>
              </w:rPr>
            </w:pPr>
            <w:r w:rsidRPr="000C71F9">
              <w:rPr>
                <w:rFonts w:cs="Times New Roman"/>
                <w:sz w:val="24"/>
                <w:szCs w:val="24"/>
              </w:rPr>
              <w:t xml:space="preserve">За ову врсту радова није потребно прибавити акт надлежног органа за издавање одобрења за извођење радова, у складу са Правилником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, садржају и контроли техничке документације која се прилаже уз захтев и поступку који надлежни орган спроводи ("Сл. гласник РС", бр. 87/2023 и 16/2024), за инсталисану снагу до 50 </w:t>
            </w:r>
            <w:r w:rsidRPr="000C71F9">
              <w:rPr>
                <w:rFonts w:cs="Times New Roman"/>
                <w:sz w:val="24"/>
                <w:szCs w:val="24"/>
                <w:lang w:val="en-US"/>
              </w:rPr>
              <w:t>kW</w:t>
            </w:r>
            <w:r w:rsidRPr="000C71F9">
              <w:rPr>
                <w:rFonts w:cs="Times New Roman"/>
                <w:sz w:val="24"/>
                <w:szCs w:val="24"/>
              </w:rPr>
              <w:t>.</w:t>
            </w:r>
          </w:p>
        </w:tc>
      </w:tr>
    </w:tbl>
    <w:p w14:paraId="3569B50D" w14:textId="6BD3E274" w:rsidR="339E25AA" w:rsidRDefault="339E25AA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48ABFA22" w14:textId="5F80DB8F" w:rsidR="00674E06" w:rsidRPr="00674E06" w:rsidRDefault="00674E06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Latn-RS"/>
        </w:rPr>
        <w:t>9.</w:t>
      </w:r>
      <w:r w:rsidRPr="00674E06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74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Уградња соларних панела и пратеће инсталације за производњу електричне енергије за сопствене потребе</w:t>
      </w:r>
      <w:r>
        <w:rPr>
          <w:rFonts w:eastAsia="Calibri" w:cs="Times New Roman"/>
          <w:b/>
          <w:bCs/>
          <w:sz w:val="24"/>
          <w:szCs w:val="24"/>
          <w:u w:val="single"/>
          <w:lang w:val="sr-Latn-R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</w:rPr>
        <w:t>итд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54E863F3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7D43B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581CC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9</w:t>
            </w:r>
            <w:r>
              <w:rPr>
                <w:rFonts w:cs="Times New Roman"/>
                <w:sz w:val="24"/>
                <w:szCs w:val="24"/>
              </w:rPr>
              <w:t xml:space="preserve">- </w:t>
            </w:r>
            <w:r w:rsidRPr="008D3FAB">
              <w:rPr>
                <w:rFonts w:eastAsia="Calibri" w:cs="Times New Roman"/>
                <w:sz w:val="24"/>
                <w:szCs w:val="24"/>
                <w:lang w:val="sr-Cyrl-CS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148F4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0C71F9" w14:paraId="444CCE4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3AAB" w14:textId="77777777" w:rsidR="000C71F9" w:rsidRPr="00115318" w:rsidRDefault="000C71F9" w:rsidP="000C71F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9759" w14:textId="7D5852CC" w:rsidR="000C71F9" w:rsidRPr="00115318" w:rsidRDefault="000C71F9" w:rsidP="000C71F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Уградња соларних панела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D1A75" w14:textId="6E58A807" w:rsidR="000C71F9" w:rsidRPr="00115318" w:rsidRDefault="000C71F9" w:rsidP="000C71F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о прибавити акт надлежног рогана.</w:t>
            </w:r>
          </w:p>
        </w:tc>
      </w:tr>
      <w:tr w:rsidR="00784B9D" w14:paraId="5817A145" w14:textId="77777777" w:rsidTr="00784B9D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6B05" w14:textId="0D45F61D" w:rsidR="00784B9D" w:rsidRPr="000C71F9" w:rsidRDefault="00784B9D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 w:rsidRPr="000C71F9">
              <w:rPr>
                <w:rFonts w:cs="Times New Roman"/>
                <w:sz w:val="24"/>
                <w:szCs w:val="24"/>
              </w:rPr>
              <w:t xml:space="preserve">За ову врсту радова није потребно прибавити акт надлежног органа за издавање одобрења за извођење радова, у складу са Правилником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, садржају и контроли техничке документације која се прилаже уз захтев и поступку који надлежни орган спроводи ("Сл. гласник РС", бр. 87/2023 и 16/2024), за инсталисану снагу до 50 </w:t>
            </w:r>
            <w:r w:rsidRPr="000C71F9">
              <w:rPr>
                <w:rFonts w:cs="Times New Roman"/>
                <w:sz w:val="24"/>
                <w:szCs w:val="24"/>
                <w:lang w:val="en-US"/>
              </w:rPr>
              <w:t>kW</w:t>
            </w:r>
            <w:r w:rsidRPr="000C71F9">
              <w:rPr>
                <w:rFonts w:cs="Times New Roman"/>
                <w:sz w:val="24"/>
                <w:szCs w:val="24"/>
              </w:rPr>
              <w:t>.</w:t>
            </w:r>
          </w:p>
        </w:tc>
      </w:tr>
    </w:tbl>
    <w:p w14:paraId="042E12DB" w14:textId="75D6B35D" w:rsidR="00674E06" w:rsidRPr="00674E06" w:rsidRDefault="00674E06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</w:p>
    <w:p w14:paraId="1CDCF196" w14:textId="77777777" w:rsidR="00E122DF" w:rsidRDefault="00E122DF" w:rsidP="00844837">
      <w:pPr>
        <w:tabs>
          <w:tab w:val="left" w:pos="819"/>
        </w:tabs>
        <w:rPr>
          <w:rFonts w:eastAsia="Times New Roman" w:cs="Times New Roman"/>
          <w:b/>
          <w:bCs/>
          <w:color w:val="FF0000"/>
          <w:sz w:val="24"/>
          <w:szCs w:val="24"/>
          <w:lang w:eastAsia="sr-Latn-RS"/>
        </w:rPr>
      </w:pPr>
    </w:p>
    <w:p w14:paraId="632CD318" w14:textId="77777777" w:rsidR="00E122DF" w:rsidRDefault="00E122DF" w:rsidP="00844837">
      <w:pPr>
        <w:tabs>
          <w:tab w:val="left" w:pos="819"/>
        </w:tabs>
        <w:rPr>
          <w:rFonts w:eastAsia="Times New Roman" w:cs="Times New Roman"/>
          <w:b/>
          <w:bCs/>
          <w:color w:val="FF0000"/>
          <w:sz w:val="24"/>
          <w:szCs w:val="24"/>
          <w:lang w:eastAsia="sr-Latn-RS"/>
        </w:rPr>
      </w:pPr>
    </w:p>
    <w:sectPr w:rsidR="00E122DF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5C33EB" w14:textId="77777777" w:rsidR="00574117" w:rsidRDefault="00574117" w:rsidP="001E2F65">
      <w:r>
        <w:separator/>
      </w:r>
    </w:p>
  </w:endnote>
  <w:endnote w:type="continuationSeparator" w:id="0">
    <w:p w14:paraId="323FD04F" w14:textId="77777777" w:rsidR="00574117" w:rsidRDefault="00574117" w:rsidP="001E2F65">
      <w:r>
        <w:continuationSeparator/>
      </w:r>
    </w:p>
  </w:endnote>
  <w:endnote w:type="continuationNotice" w:id="1">
    <w:p w14:paraId="5BB8F8C3" w14:textId="77777777" w:rsidR="00574117" w:rsidRDefault="005741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7FE1D6" w14:textId="77777777" w:rsidR="00574117" w:rsidRDefault="00574117" w:rsidP="001E2F65">
      <w:r>
        <w:separator/>
      </w:r>
    </w:p>
  </w:footnote>
  <w:footnote w:type="continuationSeparator" w:id="0">
    <w:p w14:paraId="6BAFE43A" w14:textId="77777777" w:rsidR="00574117" w:rsidRDefault="00574117" w:rsidP="001E2F65">
      <w:r>
        <w:continuationSeparator/>
      </w:r>
    </w:p>
  </w:footnote>
  <w:footnote w:type="continuationNotice" w:id="1">
    <w:p w14:paraId="2EE61D97" w14:textId="77777777" w:rsidR="00574117" w:rsidRDefault="0057411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A2A98"/>
    <w:multiLevelType w:val="hybridMultilevel"/>
    <w:tmpl w:val="B832E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3"/>
  </w:num>
  <w:num w:numId="5">
    <w:abstractNumId w:val="7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5"/>
  </w:num>
  <w:num w:numId="12">
    <w:abstractNumId w:val="6"/>
  </w:num>
  <w:num w:numId="13">
    <w:abstractNumId w:val="9"/>
  </w:num>
  <w:num w:numId="14">
    <w:abstractNumId w:val="12"/>
  </w:num>
  <w:num w:numId="15">
    <w:abstractNumId w:val="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66622"/>
    <w:rsid w:val="00092BC6"/>
    <w:rsid w:val="000961CF"/>
    <w:rsid w:val="000A3C6B"/>
    <w:rsid w:val="000C2C82"/>
    <w:rsid w:val="000C71F9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15318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75831"/>
    <w:rsid w:val="001956A7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3BEF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74FA5"/>
    <w:rsid w:val="00383B3E"/>
    <w:rsid w:val="00385475"/>
    <w:rsid w:val="00392FA5"/>
    <w:rsid w:val="003A1F39"/>
    <w:rsid w:val="003A362A"/>
    <w:rsid w:val="003B0376"/>
    <w:rsid w:val="003B0CE4"/>
    <w:rsid w:val="003B16DC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573AC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85958"/>
    <w:rsid w:val="00487BE0"/>
    <w:rsid w:val="00493248"/>
    <w:rsid w:val="004B3D70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395F"/>
    <w:rsid w:val="00574117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4E06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4B9D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174FD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0AB2"/>
    <w:rsid w:val="00973B35"/>
    <w:rsid w:val="009754DC"/>
    <w:rsid w:val="00984ACB"/>
    <w:rsid w:val="009870CE"/>
    <w:rsid w:val="00987ECC"/>
    <w:rsid w:val="009932D4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77E55"/>
    <w:rsid w:val="00A84D76"/>
    <w:rsid w:val="00A9085D"/>
    <w:rsid w:val="00A95351"/>
    <w:rsid w:val="00AA6DBA"/>
    <w:rsid w:val="00AC2AE4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22D0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1D26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0FC1"/>
    <w:rsid w:val="00CB444E"/>
    <w:rsid w:val="00CB5FD6"/>
    <w:rsid w:val="00CC1A0D"/>
    <w:rsid w:val="00CE0C5F"/>
    <w:rsid w:val="00CE5359"/>
    <w:rsid w:val="00CF2B64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29D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122DF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5951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4ED6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7507D20"/>
  <w15:docId w15:val="{B2CCC5FE-FAF4-4C1D-AEAF-2E3AAF8A6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openxmlformats.org/package/2006/metadata/core-properties"/>
    <ds:schemaRef ds:uri="http://purl.org/dc/dcmitype/"/>
    <ds:schemaRef ds:uri="64de8687-fba9-40b2-b00d-4ecc1c7a8b27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AFDFB8-9EE4-4122-BDFA-711A9CD73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03</Words>
  <Characters>628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7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Tanja Kukobat</cp:lastModifiedBy>
  <cp:revision>5</cp:revision>
  <cp:lastPrinted>2025-03-12T11:03:00Z</cp:lastPrinted>
  <dcterms:created xsi:type="dcterms:W3CDTF">2025-03-12T06:30:00Z</dcterms:created>
  <dcterms:modified xsi:type="dcterms:W3CDTF">2025-03-14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